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r>
        <w:rPr>
          <w:b/>
        </w:rPr>
        <w:t xml:space="preserve">This work is licensed under 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r>
        <w:rPr>
          <w:b/>
        </w:rPr>
        <w:t xml:space="preserve">The program source code are licensed under 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Old JEE web developer</w:t>
      </w:r>
    </w:p>
    <w:p>
      <w:r>
        <w:t xml:space="preserve">Today:</w:t>
      </w:r>
    </w:p>
    <w:p>
      <w:pPr>
        <w:numPr>
          <w:numId w:val="7"/>
          <w:ilvl w:val="0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Operating Systems</w:t>
      </w:r>
    </w:p>
    <w:p>
      <w:pPr>
        <w:pStyle w:val="Compact"/>
        <w:numPr>
          <w:numId w:val="8"/>
          <w:ilvl w:val="1"/>
        </w:numPr>
      </w:pPr>
      <w:r>
        <w:t xml:space="preserve">Networking, Programming</w:t>
      </w:r>
    </w:p>
    <w:p>
      <w:pPr>
        <w:numPr>
          <w:numId w:val="7"/>
          <w:ilvl w:val="0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I like to develop</w:t>
      </w:r>
    </w:p>
    <w:bookmarkStart w:id="53" w:name="hackalover"/>
    <w:p>
      <w:pPr>
        <w:pStyle w:val="Heading3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 hackathons lover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3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where-to-find-me"/>
    <w:p>
      <w:pPr>
        <w:pStyle w:val="Heading3"/>
      </w:pPr>
      <w:r>
        <w:t xml:space="preserve">Where to find me?</w:t>
      </w:r>
    </w:p>
    <w:bookmarkEnd w:id="64"/>
    <w:p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45be3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39beb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